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dical</w:t>
      </w:r>
      <w:r>
        <w:t xml:space="preserve"> </w:t>
      </w:r>
      <w:r>
        <w:t xml:space="preserve">Researcher</w:t>
      </w:r>
    </w:p>
    <w:bookmarkStart w:id="20" w:name="X224fbe47e89a064e312fe21a00499e99b57ea65"/>
    <w:p>
      <w:pPr>
        <w:pStyle w:val="Heading1"/>
      </w:pPr>
      <w:r>
        <w:t xml:space="preserve">Cover Letter for Medical Researcher Position in Brazil Rio de Janeiro</w:t>
      </w:r>
    </w:p>
    <w:p>
      <w:pPr>
        <w:pStyle w:val="FirstParagraph"/>
      </w:pPr>
      <w:r>
        <w:t xml:space="preserve">Dear [Hiring Manager's Name or "Recruitment Team"],</w:t>
      </w:r>
    </w:p>
    <w:p>
      <w:pPr>
        <w:pStyle w:val="BodyText"/>
      </w:pPr>
      <w:r>
        <w:t xml:space="preserve">I am writing to express my interest in the Medical Researcher position at [Institution/Organization Name] in Brazil, specifically in Rio de Janeiro. As a dedicated and passionate medical researcher with a strong academic background and hands-on experience in biomedical sciences, I am eager to contribute my expertise to advance innovative research initiatives that address pressing health challenges in this vibrant region. Brazil, particularly Rio de Janeiro, is a hub of scientific innovation and cultural diversity, and I am excited about the opportunity to collaborate with professionals who share my commitment to improving public health through cutting-edge research.</w:t>
      </w:r>
    </w:p>
    <w:p>
      <w:pPr>
        <w:pStyle w:val="BodyText"/>
      </w:pPr>
      <w:r>
        <w:t xml:space="preserve">My academic journey began with a Bachelor’s degree in Biological Sciences from [University Name], where I developed a deep interest in understanding the complexities of human health and disease. This foundation was further solidified during my Master’s program in Medical Research at [University Name], where I focused on [specific research area, e.g., "infectious diseases," "genomics," or "oncology"]. My thesis work on [specific topic] not only earned recognition within the academic community but also underscored my ability to design rigorous experiments, analyze complex data, and communicate findings effectively through publications and presentations.</w:t>
      </w:r>
    </w:p>
    <w:p>
      <w:pPr>
        <w:pStyle w:val="BodyText"/>
      </w:pPr>
      <w:r>
        <w:t xml:space="preserve">As a Medical Researcher, I have consistently sought opportunities to bridge the gap between laboratory discoveries and real-world applications. My professional experience includes [number] years of research at [Previous Institution/Organization Name], where I contributed to projects such as [specific project or study]. For example, in one initiative focused on [topic], my work on [specific method or finding] led to the development of a novel diagnostic tool that improved early detection rates by [percentage or metric]. This experience honed my skills in experimental design, data interpretation, and interdisciplinary collaboration—skills I believe are critical for success in Rio de Janeiro’s dynamic research environment.</w:t>
      </w:r>
    </w:p>
    <w:p>
      <w:pPr>
        <w:pStyle w:val="BodyText"/>
      </w:pPr>
      <w:r>
        <w:t xml:space="preserve">Rio de Janeiro’s unique position as a global city with both advanced healthcare infrastructure and significant public health challenges makes it an ideal location to drive impactful medical research. The region faces issues such as [specific challenges, e.g., "dengue outbreaks," "antimicrobial resistance," or "healthcare disparities"], and I am particularly drawn to the opportunity to contribute to solutions that address these concerns. My background in [relevant field] aligns closely with the priorities of institutions in Brazil, where there is a growing emphasis on translational research that directly benefits underserved populations. I am especially inspired by the work of [mention a relevant local institution or researcher if applicable], and I am eager to collaborate with like-minded professionals to advance this mission.</w:t>
      </w:r>
    </w:p>
    <w:p>
      <w:pPr>
        <w:pStyle w:val="BodyText"/>
      </w:pPr>
      <w:r>
        <w:t xml:space="preserve">One of my core strengths as a Medical Researcher is my ability to adapt to diverse environments while maintaining a focus on scientific excellence. During my time in Brazil, I have worked closely with local scientists and healthcare providers on [specific project or collaboration], which deepened my understanding of the country’s healthcare landscape and the cultural nuances that influence research outcomes. For instance, in a recent study on [topic], I partnered with a team from [Brazilian institution] to integrate community-based data collection methods, resulting in more culturally relevant and actionable findings. This experience reinforced my belief that successful research requires not only technical expertise but also empathy, communication, and a commitment to equity.</w:t>
      </w:r>
    </w:p>
    <w:p>
      <w:pPr>
        <w:pStyle w:val="BodyText"/>
      </w:pPr>
      <w:r>
        <w:t xml:space="preserve">What sets me apart as a Medical Researcher is my interdisciplinary approach to problem-solving. I have collaborated with experts in fields such as bioinformatics, public health policy, and clinical medicine to tackle complex questions that require multiple perspectives. For example, in a project examining [topic], I utilized advanced computational tools to analyze genomic data while also engaging with clinicians to ensure the research addressed real-world patient needs. This holistic approach has enabled me to contribute to high-impact publications in journals such as [Journal Name] and present my work at international conferences like [Conference Name], where I had the opportunity to exchange ideas with leading researchers from around the world.</w:t>
      </w:r>
    </w:p>
    <w:p>
      <w:pPr>
        <w:pStyle w:val="BodyText"/>
      </w:pPr>
      <w:r>
        <w:t xml:space="preserve">My commitment to medical research is further reflected in my dedication to education and mentorship. As a teaching assistant during my graduate studies, I guided undergraduate students through experimental design and data analysis, fostering their growth as future scientists. I also regularly participate in workshops and webinars to stay updated on the latest advancements in my field, ensuring that my work remains at the forefront of medical science. In Brazil, I hope to continue this tradition by mentoring emerging researchers and contributing to capacity-building initiatives that strengthen the country’s scientific community.</w:t>
      </w:r>
    </w:p>
    <w:p>
      <w:pPr>
        <w:pStyle w:val="BodyText"/>
      </w:pPr>
      <w:r>
        <w:t xml:space="preserve">Joining [Institution/Organization Name] as a Medical Researcher in Rio de Janeiro would be a transformative step in my career. I am particularly drawn to your institution’s focus on [specific research area, e.g., "innovative therapies," "public health interventions," or "global health equity"], and I am confident that my skills and passion for medical research align with your goals. I am eager to bring my expertise in [specific field] and my dedication to improving health outcomes to your team, while also learning from the rich scientific heritage of Brazil.</w:t>
      </w:r>
    </w:p>
    <w:p>
      <w:pPr>
        <w:pStyle w:val="BodyText"/>
      </w:pPr>
      <w:r>
        <w:t xml:space="preserve">In addition to my professional qualifications, I am deeply committed to the values of integrity, collaboration, and innovation that define excellence in medical research. I am fluent in [languages if applicable], which allows me to communicate effectively with diverse stakeholders and contribute to international collaborations. My experience working in multicultural teams has prepared me to thrive in Rio de Janeiro’s cosmopolitan environment, where cross-cultural exchange is a driving force behind scientific progress.</w:t>
      </w:r>
    </w:p>
    <w:p>
      <w:pPr>
        <w:pStyle w:val="BodyText"/>
      </w:pPr>
      <w:r>
        <w:t xml:space="preserve">Thank you for considering my application. I would be honored to discuss how my background, skills, and vision for medical research can contribute to the continued success of [Institution/Organization Name]. I am available at your earliest convenience for an interview and can be reached at [phone number] or [email address]. I look forward to the opportunity to contribute to the vibrant research community in Brazil Rio de Janeiro.</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dical Researcher</dc:title>
  <dc:creator/>
  <cp:keywords/>
  <dcterms:created xsi:type="dcterms:W3CDTF">2026-07-24T13:17:07Z</dcterms:created>
  <dcterms:modified xsi:type="dcterms:W3CDTF">2026-07-24T13:17:07Z</dcterms:modified>
</cp:coreProperties>
</file>

<file path=docProps/custom.xml><?xml version="1.0" encoding="utf-8"?>
<Properties xmlns="http://schemas.openxmlformats.org/officeDocument/2006/custom-properties" xmlns:vt="http://schemas.openxmlformats.org/officeDocument/2006/docPropsVTypes"/>
</file>